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2B054" w14:textId="77777777" w:rsidR="00B95CD5" w:rsidRPr="00372726" w:rsidRDefault="00B95CD5" w:rsidP="00B95CD5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372726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0134D04" wp14:editId="0F7E83AC">
            <wp:extent cx="3053715" cy="681925"/>
            <wp:effectExtent l="0" t="0" r="0" b="4445"/>
            <wp:docPr id="26" name="Picture 26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6032" cy="74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1C119" w14:textId="6F69BBE8" w:rsidR="008A0B8F" w:rsidRPr="00372726" w:rsidRDefault="008A0B8F" w:rsidP="00B95CD5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 w:rsidRPr="008A0B8F">
        <w:rPr>
          <w:rFonts w:ascii="Times New Roman" w:eastAsia="Times New Roman" w:hAnsi="Times New Roman" w:cs="Times New Roman"/>
          <w:b/>
          <w:bCs/>
          <w:sz w:val="22"/>
          <w:szCs w:val="22"/>
        </w:rPr>
        <w:t>Mental Health Services Request</w:t>
      </w:r>
    </w:p>
    <w:p w14:paraId="465AB462" w14:textId="77777777" w:rsidR="00B95CD5" w:rsidRPr="008A0B8F" w:rsidRDefault="00B95CD5" w:rsidP="00B95CD5">
      <w:pPr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4"/>
        <w:gridCol w:w="1383"/>
        <w:gridCol w:w="1383"/>
        <w:gridCol w:w="685"/>
        <w:gridCol w:w="473"/>
        <w:gridCol w:w="644"/>
        <w:gridCol w:w="3258"/>
      </w:tblGrid>
      <w:tr w:rsidR="00372726" w:rsidRPr="008A0B8F" w14:paraId="10586E56" w14:textId="77777777" w:rsidTr="008A0B8F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A9B1F2" w14:textId="77777777" w:rsidR="008A0B8F" w:rsidRPr="008A0B8F" w:rsidRDefault="008A0B8F" w:rsidP="008A0B8F">
            <w:pPr>
              <w:spacing w:before="100" w:beforeAutospacing="1" w:after="100" w:afterAutospacing="1"/>
              <w:divId w:val="2079286697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NAME: 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1C9742" w14:textId="1C0AE7FF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2924016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039D14EB" wp14:editId="50AFB734">
                  <wp:extent cx="17145" cy="17145"/>
                  <wp:effectExtent l="0" t="0" r="0" b="0"/>
                  <wp:docPr id="23" name="Picture 23" descr="page1image29240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age1image29240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  <w:p w14:paraId="4EE3B30A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REFERRAL DATE: </w:t>
            </w:r>
          </w:p>
        </w:tc>
      </w:tr>
      <w:tr w:rsidR="00372726" w:rsidRPr="00372726" w14:paraId="4932A6C8" w14:textId="77777777" w:rsidTr="008A0B8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8D9BB5" w14:textId="12F8747C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DOB: </w:t>
            </w:r>
            <w:r w:rsid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                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9B26A6" w14:textId="2F9CDB03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SSN #: </w:t>
            </w:r>
            <w:r w:rsid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(optional)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269B7A" w14:textId="6972F315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1312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3C382269" wp14:editId="1E4A274C">
                  <wp:extent cx="17145" cy="17145"/>
                  <wp:effectExtent l="0" t="0" r="0" b="0"/>
                  <wp:docPr id="22" name="Picture 22" descr="page1image3771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age1image37713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2144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47C5E067" wp14:editId="3ABD0CBB">
                  <wp:extent cx="17145" cy="17145"/>
                  <wp:effectExtent l="0" t="0" r="0" b="0"/>
                  <wp:docPr id="20" name="Picture 20" descr="page1image3772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page1image3772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  <w:p w14:paraId="752763D2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GENDER: </w:t>
            </w:r>
          </w:p>
          <w:p w14:paraId="032D5A97" w14:textId="36D8CBD6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2768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0D3EAC2F" wp14:editId="2FA061E8">
                  <wp:extent cx="17145" cy="17145"/>
                  <wp:effectExtent l="0" t="0" r="0" b="0"/>
                  <wp:docPr id="19" name="Picture 19" descr="page1image3772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age1image37727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3184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3860359B" wp14:editId="3B12F11E">
                  <wp:extent cx="17145" cy="17145"/>
                  <wp:effectExtent l="0" t="0" r="0" b="0"/>
                  <wp:docPr id="18" name="Picture 18" descr="page1image3773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page1image3773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F90A86" w14:textId="73D48C71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3600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5DF54D6E" wp14:editId="4191075F">
                  <wp:extent cx="17145" cy="17145"/>
                  <wp:effectExtent l="0" t="0" r="0" b="0"/>
                  <wp:docPr id="17" name="Picture 17" descr="page1image3773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page1image37736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  <w:p w14:paraId="5615B54F" w14:textId="7391C7F5" w:rsidR="008A0B8F" w:rsidRPr="008A0B8F" w:rsidRDefault="009B3CF2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ETHNICITY</w:t>
            </w:r>
            <w:r w:rsidR="008A0B8F"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: </w:t>
            </w:r>
          </w:p>
          <w:p w14:paraId="19D98792" w14:textId="6EB83814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4224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26A851CD" wp14:editId="6C8613F3">
                  <wp:extent cx="17145" cy="17145"/>
                  <wp:effectExtent l="0" t="0" r="0" b="0"/>
                  <wp:docPr id="16" name="Picture 16" descr="page1image3774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page1image3774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4640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2256DAF9" wp14:editId="51AACC1D">
                  <wp:extent cx="17145" cy="17145"/>
                  <wp:effectExtent l="0" t="0" r="0" b="0"/>
                  <wp:docPr id="15" name="Picture 15" descr="page1image37746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page1image37746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</w:tr>
      <w:tr w:rsidR="00372726" w:rsidRPr="008A0B8F" w14:paraId="56484041" w14:textId="77777777" w:rsidTr="008A0B8F"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53015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ADDRESS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825EEA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COUNTY: </w:t>
            </w:r>
          </w:p>
          <w:p w14:paraId="3A7FDCD9" w14:textId="30B08A09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5472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791B5074" wp14:editId="7686E949">
                  <wp:extent cx="17145" cy="17145"/>
                  <wp:effectExtent l="0" t="0" r="0" b="0"/>
                  <wp:docPr id="14" name="Picture 14" descr="page1image3775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page1image3775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5888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27EA75B7" wp14:editId="5CBC03DD">
                  <wp:extent cx="17145" cy="17145"/>
                  <wp:effectExtent l="0" t="0" r="0" b="0"/>
                  <wp:docPr id="13" name="Picture 13" descr="page1image37758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page1image37758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</w:tr>
      <w:tr w:rsidR="00372726" w:rsidRPr="00372726" w14:paraId="5D667D5A" w14:textId="77777777" w:rsidTr="008A0B8F"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D5EC22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PHONE: 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D0AB1F" w14:textId="370010FF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7968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68B2C5D2" wp14:editId="1D25321C">
                  <wp:extent cx="17145" cy="17145"/>
                  <wp:effectExtent l="0" t="0" r="0" b="0"/>
                  <wp:docPr id="12" name="Picture 12" descr="page1image37779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age1image37779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  <w:p w14:paraId="514184C6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EMAIL: </w:t>
            </w:r>
          </w:p>
          <w:p w14:paraId="598F88D4" w14:textId="2D9F9D0E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8592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2D5BE90D" wp14:editId="6F6C6D07">
                  <wp:extent cx="17145" cy="17145"/>
                  <wp:effectExtent l="0" t="0" r="0" b="0"/>
                  <wp:docPr id="11" name="Picture 11" descr="page1image37785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age1image37785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1123E" w14:textId="202A38FB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PRIMARY LANGUAGE: INTERPRETER: YES </w:t>
            </w:r>
            <w:r w:rsidR="00B95CD5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     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NO </w:t>
            </w:r>
          </w:p>
          <w:p w14:paraId="5CA5BD92" w14:textId="33D8A5B6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79424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3A085072" wp14:editId="6DB780E4">
                  <wp:extent cx="17145" cy="17145"/>
                  <wp:effectExtent l="0" t="0" r="0" b="0"/>
                  <wp:docPr id="10" name="Picture 10" descr="page1image3779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page1image37794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</w:tr>
      <w:tr w:rsidR="00372726" w:rsidRPr="008A0B8F" w14:paraId="655969D9" w14:textId="77777777" w:rsidTr="008A0B8F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3D471" w14:textId="60579391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INSURANCE PROVIDER: Subscriber ID #: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br/>
              <w:t xml:space="preserve">Group #: 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9B85D" w14:textId="08484C38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MA #: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br/>
              <w:t xml:space="preserve">PMAP: Yes </w:t>
            </w:r>
            <w:r w:rsidR="00B95CD5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 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No (please circle) </w:t>
            </w:r>
          </w:p>
          <w:p w14:paraId="67027BEF" w14:textId="79E45779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81088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472A3343" wp14:editId="607E5780">
                  <wp:extent cx="17145" cy="17145"/>
                  <wp:effectExtent l="0" t="0" r="0" b="0"/>
                  <wp:docPr id="8" name="Picture 8" descr="page1image37810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age1image37810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</w:tr>
      <w:tr w:rsidR="008A0B8F" w:rsidRPr="008A0B8F" w14:paraId="467A77B8" w14:textId="77777777" w:rsidTr="008A0B8F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0E2D3D" w14:textId="77777777" w:rsidR="00372726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REFERRING SOURCE NAME/AGENCY: </w:t>
            </w:r>
          </w:p>
          <w:p w14:paraId="0B33A797" w14:textId="5E5D2370" w:rsidR="00372726" w:rsidRPr="00372726" w:rsidRDefault="00372726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REFERRING SOURCE </w:t>
            </w:r>
            <w:r w:rsidR="008A0B8F"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PHONE</w:t>
            </w: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/ </w:t>
            </w:r>
            <w:r w:rsidR="008A0B8F"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EMAIL</w:t>
            </w: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/ADDRESS: </w:t>
            </w:r>
          </w:p>
          <w:p w14:paraId="236DCDBC" w14:textId="3F0377C4" w:rsidR="00372726" w:rsidRPr="008A0B8F" w:rsidRDefault="00372726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72726" w:rsidRPr="008A0B8F" w14:paraId="537FCBA3" w14:textId="77777777" w:rsidTr="008A0B8F"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5F882B" w14:textId="59EDF90C" w:rsidR="008A0B8F" w:rsidRPr="008A0B8F" w:rsidRDefault="00372726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Biological parent or guardian’s Name/ Address/Phone # (if the client is a minor): 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F7CF85" w14:textId="1A2DEF6B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84416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7829BC8F" wp14:editId="5DA4E68F">
                  <wp:extent cx="17145" cy="17145"/>
                  <wp:effectExtent l="0" t="0" r="0" b="0"/>
                  <wp:docPr id="5" name="Picture 5" descr="page1image3784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page1image37844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84832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7433AB50" wp14:editId="5762FEB0">
                  <wp:extent cx="17145" cy="17145"/>
                  <wp:effectExtent l="0" t="0" r="0" b="0"/>
                  <wp:docPr id="4" name="Picture 4" descr="page1image37848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page1image37848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  <w:p w14:paraId="33E10712" w14:textId="3019FA63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Are you comfortable being seen by an unlicensed intern? </w:t>
            </w:r>
            <w:r w:rsidR="00B95CD5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Yes </w:t>
            </w:r>
            <w:r w:rsidR="00B95CD5" w:rsidRPr="00372726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No </w:t>
            </w:r>
          </w:p>
          <w:p w14:paraId="5AD90ACA" w14:textId="3BCD806D" w:rsidR="008A0B8F" w:rsidRPr="008A0B8F" w:rsidRDefault="008A0B8F" w:rsidP="008A0B8F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85456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7D401585" wp14:editId="77A2CE33">
                  <wp:extent cx="17145" cy="17145"/>
                  <wp:effectExtent l="0" t="0" r="0" b="0"/>
                  <wp:docPr id="3" name="Picture 3" descr="page1image3785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page1image3785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3785872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1E867A17" wp14:editId="61984D96">
                  <wp:extent cx="17145" cy="17145"/>
                  <wp:effectExtent l="0" t="0" r="0" b="0"/>
                  <wp:docPr id="2" name="Picture 2" descr="page1image37858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page1image37858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</w:p>
        </w:tc>
      </w:tr>
      <w:tr w:rsidR="008A0B8F" w:rsidRPr="008A0B8F" w14:paraId="5D8CD66E" w14:textId="77777777" w:rsidTr="008A0B8F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B40767" w14:textId="77777777" w:rsidR="008A0B8F" w:rsidRPr="008A0B8F" w:rsidRDefault="008A0B8F" w:rsidP="008A0B8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AREAS OF NEED/TREATMENT GOALS: </w:t>
            </w:r>
          </w:p>
        </w:tc>
      </w:tr>
      <w:tr w:rsidR="008A0B8F" w:rsidRPr="008A0B8F" w14:paraId="7B9B562C" w14:textId="77777777" w:rsidTr="008A0B8F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324C06" w14:textId="12158972" w:rsidR="008A0B8F" w:rsidRPr="008A0B8F" w:rsidRDefault="008A0B8F" w:rsidP="00372726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begin"/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instrText xml:space="preserve"> INCLUDEPICTURE "/var/folders/1_/0bbflskj1578m2qnjj9sp8ym0000gn/T/com.microsoft.Word/WebArchiveCopyPasteTempFiles/page1image1696416" \* MERGEFORMATINET </w:instrTex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separate"/>
            </w:r>
            <w:r w:rsidRPr="00372726">
              <w:rPr>
                <w:rFonts w:ascii="Times New Roman" w:eastAsia="Times New Roman" w:hAnsi="Times New Roman" w:cs="Times New Roman"/>
                <w:noProof/>
                <w:sz w:val="22"/>
                <w:szCs w:val="22"/>
              </w:rPr>
              <w:drawing>
                <wp:inline distT="0" distB="0" distL="0" distR="0" wp14:anchorId="2806980D" wp14:editId="5FCDABD1">
                  <wp:extent cx="17145" cy="17145"/>
                  <wp:effectExtent l="0" t="0" r="0" b="0"/>
                  <wp:docPr id="1" name="Picture 1" descr="page1image1696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page1image16964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" cy="1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fldChar w:fldCharType="end"/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If available, please include the following records: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Diagnostic Assessment 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(</w:t>
            </w:r>
            <w:r w:rsidR="00372726" w:rsidRPr="00372726">
              <w:rPr>
                <w:rFonts w:ascii="Times New Roman" w:eastAsia="Times New Roman" w:hAnsi="Times New Roman" w:cs="Times New Roman"/>
                <w:sz w:val="22"/>
                <w:szCs w:val="22"/>
              </w:rPr>
              <w:t>most recent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) </w:t>
            </w:r>
            <w:r w:rsidR="00372726"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="00372726"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Crisis Plan</w:t>
            </w:r>
            <w:r w:rsidR="00372726" w:rsidRPr="00372726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Rule 25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Discharge Summary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Functional Assessment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372726" w:rsidRPr="00372726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IEP </w:t>
            </w:r>
            <w:r w:rsidRPr="008A0B8F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  <w:r w:rsidRPr="008A0B8F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8A0B8F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Any other supporting documents </w:t>
            </w:r>
          </w:p>
        </w:tc>
      </w:tr>
    </w:tbl>
    <w:p w14:paraId="1DD07462" w14:textId="77777777" w:rsidR="00372726" w:rsidRDefault="008A0B8F" w:rsidP="008A0B8F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 w:rsidRPr="008A0B8F">
        <w:rPr>
          <w:rFonts w:ascii="Times New Roman" w:eastAsia="Times New Roman" w:hAnsi="Times New Roman" w:cs="Times New Roman"/>
          <w:b/>
          <w:bCs/>
          <w:sz w:val="22"/>
          <w:szCs w:val="22"/>
        </w:rPr>
        <w:t>Please either fax or send referrals via secure email</w:t>
      </w:r>
      <w:r w:rsidR="00372726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: </w:t>
      </w:r>
    </w:p>
    <w:p w14:paraId="32F87FE2" w14:textId="08B9A8D8" w:rsidR="008A0B8F" w:rsidRPr="008A0B8F" w:rsidRDefault="00B95CD5" w:rsidP="008A0B8F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372726">
        <w:rPr>
          <w:rFonts w:ascii="Times New Roman" w:hAnsi="Times New Roman" w:cs="Times New Roman"/>
          <w:sz w:val="22"/>
          <w:szCs w:val="22"/>
        </w:rPr>
        <w:t>22 Wilson Ave NE Suite # 109.  St. Cloud, MN 56304</w:t>
      </w:r>
      <w:r w:rsidR="0095392D">
        <w:rPr>
          <w:rFonts w:ascii="Times New Roman" w:hAnsi="Times New Roman" w:cs="Times New Roman"/>
          <w:sz w:val="22"/>
          <w:szCs w:val="22"/>
        </w:rPr>
        <w:t>.</w:t>
      </w:r>
      <w:r w:rsidR="005023E3" w:rsidRPr="00372726">
        <w:rPr>
          <w:rFonts w:ascii="Times New Roman" w:hAnsi="Times New Roman" w:cs="Times New Roman"/>
          <w:sz w:val="22"/>
          <w:szCs w:val="22"/>
        </w:rPr>
        <w:t xml:space="preserve"> </w:t>
      </w:r>
      <w:r w:rsidR="008A0B8F" w:rsidRPr="008A0B8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Phone: </w:t>
      </w:r>
      <w:r w:rsidRPr="00372726">
        <w:rPr>
          <w:rFonts w:ascii="Times New Roman" w:eastAsia="Times New Roman" w:hAnsi="Times New Roman" w:cs="Times New Roman"/>
          <w:b/>
          <w:bCs/>
          <w:sz w:val="22"/>
          <w:szCs w:val="22"/>
        </w:rPr>
        <w:t>(</w:t>
      </w:r>
      <w:r w:rsidRPr="00372726">
        <w:rPr>
          <w:rFonts w:ascii="Times New Roman" w:eastAsia="Times New Roman" w:hAnsi="Times New Roman" w:cs="Times New Roman"/>
          <w:sz w:val="22"/>
          <w:szCs w:val="22"/>
        </w:rPr>
        <w:t>320) 774-1597</w:t>
      </w:r>
      <w:r w:rsidR="00372726">
        <w:rPr>
          <w:rFonts w:ascii="Times New Roman" w:eastAsia="Times New Roman" w:hAnsi="Times New Roman" w:cs="Times New Roman"/>
          <w:sz w:val="22"/>
          <w:szCs w:val="22"/>
        </w:rPr>
        <w:t xml:space="preserve">. </w:t>
      </w:r>
      <w:r w:rsidR="008A0B8F" w:rsidRPr="008A0B8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Fax: </w:t>
      </w:r>
      <w:r w:rsidRPr="00372726">
        <w:rPr>
          <w:rFonts w:ascii="Times New Roman" w:eastAsia="Times New Roman" w:hAnsi="Times New Roman" w:cs="Times New Roman"/>
          <w:sz w:val="22"/>
          <w:szCs w:val="22"/>
        </w:rPr>
        <w:t>(320)</w:t>
      </w:r>
      <w:r w:rsidR="008A0B8F" w:rsidRPr="008A0B8F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72726">
        <w:rPr>
          <w:rFonts w:ascii="Times New Roman" w:eastAsia="Times New Roman" w:hAnsi="Times New Roman" w:cs="Times New Roman"/>
          <w:sz w:val="22"/>
          <w:szCs w:val="22"/>
        </w:rPr>
        <w:t>774-</w:t>
      </w:r>
      <w:r w:rsidR="005023E3" w:rsidRPr="0037272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372726">
        <w:rPr>
          <w:rFonts w:ascii="Times New Roman" w:eastAsia="Times New Roman" w:hAnsi="Times New Roman" w:cs="Times New Roman"/>
          <w:sz w:val="22"/>
          <w:szCs w:val="22"/>
        </w:rPr>
        <w:t>0414</w:t>
      </w:r>
      <w:r w:rsidR="00372726">
        <w:rPr>
          <w:rFonts w:ascii="Times New Roman" w:eastAsia="Times New Roman" w:hAnsi="Times New Roman" w:cs="Times New Roman"/>
          <w:sz w:val="22"/>
          <w:szCs w:val="22"/>
        </w:rPr>
        <w:t xml:space="preserve">   </w:t>
      </w:r>
      <w:r w:rsidR="008A0B8F" w:rsidRPr="008A0B8F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Email: </w:t>
      </w:r>
      <w:hyperlink r:id="rId7" w:history="1">
        <w:r w:rsidRPr="008A0B8F">
          <w:rPr>
            <w:rStyle w:val="Hyperlink"/>
            <w:rFonts w:ascii="Times New Roman" w:eastAsia="Times New Roman" w:hAnsi="Times New Roman" w:cs="Times New Roman"/>
            <w:color w:val="000000" w:themeColor="text1"/>
            <w:sz w:val="22"/>
            <w:szCs w:val="22"/>
          </w:rPr>
          <w:t>info@</w:t>
        </w:r>
        <w:r w:rsidRPr="00372726">
          <w:rPr>
            <w:rStyle w:val="Hyperlink"/>
            <w:rFonts w:ascii="Times New Roman" w:eastAsia="Times New Roman" w:hAnsi="Times New Roman" w:cs="Times New Roman"/>
            <w:color w:val="000000" w:themeColor="text1"/>
            <w:sz w:val="22"/>
            <w:szCs w:val="22"/>
          </w:rPr>
          <w:t>bridgehealingcenter.com</w:t>
        </w:r>
      </w:hyperlink>
      <w:r w:rsidRPr="0037272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0D98B601" w14:textId="77777777" w:rsidR="005833FD" w:rsidRDefault="005833FD"/>
    <w:sectPr w:rsidR="005833FD" w:rsidSect="00523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jU0M7MwtDQ2NjNW0lEKTi0uzszPAykwrAUAqrGfBiwAAAA="/>
  </w:docVars>
  <w:rsids>
    <w:rsidRoot w:val="008A0B8F"/>
    <w:rsid w:val="000A70BD"/>
    <w:rsid w:val="00372726"/>
    <w:rsid w:val="005023E3"/>
    <w:rsid w:val="00523587"/>
    <w:rsid w:val="005833FD"/>
    <w:rsid w:val="0086180B"/>
    <w:rsid w:val="008A0B8F"/>
    <w:rsid w:val="0095392D"/>
    <w:rsid w:val="009B3CF2"/>
    <w:rsid w:val="00B95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39207"/>
  <w15:chartTrackingRefBased/>
  <w15:docId w15:val="{286179B2-5FC5-7A41-A7A4-B7A08714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0B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95C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2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8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90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51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3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6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1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3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5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2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85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00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0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20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8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7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9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4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5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8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5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35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88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24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3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2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30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42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6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9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50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7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84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1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97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0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info@bridgehealingcenter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91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l Hassan</dc:creator>
  <cp:keywords/>
  <dc:description/>
  <cp:lastModifiedBy>Ali Aden</cp:lastModifiedBy>
  <cp:revision>14</cp:revision>
  <dcterms:created xsi:type="dcterms:W3CDTF">2022-05-25T01:17:00Z</dcterms:created>
  <dcterms:modified xsi:type="dcterms:W3CDTF">2022-05-25T04:06:00Z</dcterms:modified>
</cp:coreProperties>
</file>